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ksandra Gromadz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ksand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omadz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1 W Olive Ave Prospect Heights 6007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gromadzka.olenka@icloud.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6395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nn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